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6BBB7" w14:textId="4E0E32D1" w:rsidR="00740072" w:rsidRPr="002F2DB5" w:rsidRDefault="001733A7" w:rsidP="00740072">
      <w:pPr>
        <w:jc w:val="center"/>
        <w:rPr>
          <w:rFonts w:cstheme="minorHAnsi"/>
          <w:b/>
          <w:sz w:val="28"/>
          <w:szCs w:val="28"/>
        </w:rPr>
      </w:pPr>
      <w:r w:rsidRPr="002F2DB5">
        <w:rPr>
          <w:rFonts w:cstheme="minorHAnsi"/>
          <w:b/>
          <w:sz w:val="28"/>
          <w:szCs w:val="28"/>
        </w:rPr>
        <w:t>Research Governance</w:t>
      </w:r>
      <w:r w:rsidR="00D529DA" w:rsidRPr="002F2DB5">
        <w:rPr>
          <w:rFonts w:cstheme="minorHAnsi"/>
          <w:b/>
          <w:sz w:val="28"/>
          <w:szCs w:val="28"/>
        </w:rPr>
        <w:br/>
      </w:r>
      <w:r w:rsidR="00AF2F42" w:rsidRPr="002F2DB5">
        <w:rPr>
          <w:rFonts w:cstheme="minorHAnsi"/>
          <w:b/>
          <w:sz w:val="28"/>
          <w:szCs w:val="28"/>
        </w:rPr>
        <w:t>Information d</w:t>
      </w:r>
      <w:r w:rsidR="00822F0A" w:rsidRPr="002F2DB5">
        <w:rPr>
          <w:rFonts w:cstheme="minorHAnsi"/>
          <w:b/>
          <w:sz w:val="28"/>
          <w:szCs w:val="28"/>
        </w:rPr>
        <w:t>isposal</w:t>
      </w:r>
      <w:r w:rsidR="00376456" w:rsidRPr="002F2DB5">
        <w:rPr>
          <w:rFonts w:cstheme="minorHAnsi"/>
          <w:b/>
          <w:sz w:val="28"/>
          <w:szCs w:val="28"/>
        </w:rPr>
        <w:t xml:space="preserve"> </w:t>
      </w:r>
      <w:r w:rsidR="003C6935" w:rsidRPr="002F2DB5">
        <w:rPr>
          <w:rFonts w:cstheme="minorHAnsi"/>
          <w:b/>
          <w:sz w:val="28"/>
          <w:szCs w:val="28"/>
        </w:rPr>
        <w:t>a</w:t>
      </w:r>
      <w:r w:rsidR="00E5726C" w:rsidRPr="002F2DB5">
        <w:rPr>
          <w:rFonts w:cstheme="minorHAnsi"/>
          <w:b/>
          <w:sz w:val="28"/>
          <w:szCs w:val="28"/>
        </w:rPr>
        <w:t>cknowledgement</w:t>
      </w:r>
      <w:r w:rsidR="00822F0A" w:rsidRPr="002F2DB5">
        <w:rPr>
          <w:rFonts w:cstheme="minorHAnsi"/>
          <w:b/>
          <w:sz w:val="28"/>
          <w:szCs w:val="28"/>
        </w:rPr>
        <w:t xml:space="preserve"> </w:t>
      </w:r>
      <w:r w:rsidR="003C6935" w:rsidRPr="002F2DB5">
        <w:rPr>
          <w:rFonts w:cstheme="minorHAnsi"/>
          <w:b/>
          <w:sz w:val="28"/>
          <w:szCs w:val="28"/>
        </w:rPr>
        <w:t>f</w:t>
      </w:r>
      <w:r w:rsidR="00AB74BF" w:rsidRPr="002F2DB5">
        <w:rPr>
          <w:rFonts w:cstheme="minorHAnsi"/>
          <w:b/>
          <w:sz w:val="28"/>
          <w:szCs w:val="28"/>
        </w:rPr>
        <w:t>orm</w:t>
      </w:r>
    </w:p>
    <w:p w14:paraId="31DE7B34" w14:textId="1D543C58" w:rsidR="005A25DE" w:rsidRPr="00CF5ADD" w:rsidRDefault="0014078C" w:rsidP="002F2DB5">
      <w:pPr>
        <w:spacing w:after="120"/>
        <w:rPr>
          <w:rFonts w:cstheme="minorHAnsi"/>
        </w:rPr>
      </w:pPr>
      <w:r>
        <w:rPr>
          <w:rFonts w:cstheme="minorHAnsi"/>
        </w:rPr>
        <w:t xml:space="preserve">This form is used to inform the School Curriculum and Standards Authority (the Authority) that the applicant has disposed of the information received by the Authority. </w:t>
      </w:r>
      <w:r w:rsidR="000B4678" w:rsidRPr="00CF5ADD">
        <w:rPr>
          <w:rFonts w:cstheme="minorHAnsi"/>
        </w:rPr>
        <w:t xml:space="preserve">Please complete </w:t>
      </w:r>
      <w:r w:rsidR="003C6935" w:rsidRPr="00CF5ADD">
        <w:rPr>
          <w:rFonts w:cstheme="minorHAnsi"/>
        </w:rPr>
        <w:t>all fields and submit this</w:t>
      </w:r>
      <w:r w:rsidR="000B4678" w:rsidRPr="00CF5ADD">
        <w:rPr>
          <w:rFonts w:cstheme="minorHAnsi"/>
        </w:rPr>
        <w:t xml:space="preserve"> </w:t>
      </w:r>
      <w:r w:rsidR="003C6935" w:rsidRPr="00CF5ADD">
        <w:rPr>
          <w:rFonts w:cstheme="minorHAnsi"/>
        </w:rPr>
        <w:t xml:space="preserve">form </w:t>
      </w:r>
      <w:r w:rsidR="005A25DE" w:rsidRPr="00CF5ADD">
        <w:rPr>
          <w:rFonts w:cstheme="minorHAnsi"/>
        </w:rPr>
        <w:t>to the</w:t>
      </w:r>
      <w:r w:rsidR="003C6935" w:rsidRPr="00CF5ADD">
        <w:rPr>
          <w:rFonts w:cstheme="minorHAnsi"/>
        </w:rPr>
        <w:t xml:space="preserve"> Authority at the completion of the research project. </w:t>
      </w:r>
      <w:r w:rsidR="005A25DE" w:rsidRPr="00CF5ADD">
        <w:rPr>
          <w:rFonts w:cstheme="minorHAnsi"/>
        </w:rPr>
        <w:t>All relevant supplementary documentation mus</w:t>
      </w:r>
      <w:r w:rsidR="001D715F" w:rsidRPr="00CF5ADD">
        <w:rPr>
          <w:rFonts w:cstheme="minorHAnsi"/>
        </w:rPr>
        <w:t>t be pro</w:t>
      </w:r>
      <w:r w:rsidR="00605420">
        <w:rPr>
          <w:rFonts w:cstheme="minorHAnsi"/>
        </w:rPr>
        <w:t>vided to the Authority electronically</w:t>
      </w:r>
      <w:r w:rsidR="001D715F" w:rsidRPr="00CF5ADD">
        <w:rPr>
          <w:rFonts w:cstheme="minorHAnsi"/>
        </w:rPr>
        <w:t>.</w:t>
      </w:r>
    </w:p>
    <w:tbl>
      <w:tblPr>
        <w:tblStyle w:val="TableGrid"/>
        <w:tblW w:w="5000" w:type="pct"/>
        <w:tblBorders>
          <w:top w:val="single" w:sz="4" w:space="0" w:color="9A83B5" w:themeColor="accent4"/>
          <w:left w:val="single" w:sz="4" w:space="0" w:color="9A83B5" w:themeColor="accent4"/>
          <w:bottom w:val="single" w:sz="4" w:space="0" w:color="9A83B5" w:themeColor="accent4"/>
          <w:right w:val="single" w:sz="4" w:space="0" w:color="9A83B5" w:themeColor="accent4"/>
          <w:insideH w:val="single" w:sz="4" w:space="0" w:color="9A83B5" w:themeColor="accent4"/>
          <w:insideV w:val="single" w:sz="4" w:space="0" w:color="9A83B5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68"/>
        <w:gridCol w:w="4868"/>
      </w:tblGrid>
      <w:tr w:rsidR="005A25DE" w:rsidRPr="00CF5ADD" w14:paraId="2B05F214" w14:textId="77777777" w:rsidTr="002F2DB5">
        <w:trPr>
          <w:cantSplit/>
          <w:trHeight w:val="397"/>
        </w:trPr>
        <w:tc>
          <w:tcPr>
            <w:tcW w:w="5000" w:type="pct"/>
            <w:gridSpan w:val="2"/>
            <w:shd w:val="clear" w:color="auto" w:fill="ECE4F1" w:themeFill="accent6"/>
            <w:vAlign w:val="center"/>
          </w:tcPr>
          <w:p w14:paraId="3F2935E9" w14:textId="10B03F32" w:rsidR="005A25DE" w:rsidRPr="00CF5ADD" w:rsidRDefault="00AF2F42" w:rsidP="002F2DB5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theme="minorHAnsi"/>
                <w:b/>
              </w:rPr>
            </w:pPr>
            <w:r w:rsidRPr="00CF5ADD">
              <w:rPr>
                <w:rFonts w:cstheme="minorHAnsi"/>
                <w:b/>
              </w:rPr>
              <w:t>Research p</w:t>
            </w:r>
            <w:r w:rsidR="005A25DE" w:rsidRPr="00CF5ADD">
              <w:rPr>
                <w:rFonts w:cstheme="minorHAnsi"/>
                <w:b/>
              </w:rPr>
              <w:t xml:space="preserve">roject </w:t>
            </w:r>
            <w:r w:rsidR="007B270E">
              <w:rPr>
                <w:rFonts w:cstheme="minorHAnsi"/>
                <w:b/>
              </w:rPr>
              <w:t>i</w:t>
            </w:r>
            <w:r w:rsidR="005A25DE" w:rsidRPr="00CF5ADD">
              <w:rPr>
                <w:rFonts w:cstheme="minorHAnsi"/>
                <w:b/>
              </w:rPr>
              <w:t>nformation</w:t>
            </w:r>
          </w:p>
        </w:tc>
      </w:tr>
      <w:tr w:rsidR="005A25DE" w:rsidRPr="002F2DB5" w14:paraId="01E2458E" w14:textId="77777777" w:rsidTr="002F2DB5">
        <w:trPr>
          <w:cantSplit/>
          <w:trHeight w:val="397"/>
        </w:trPr>
        <w:tc>
          <w:tcPr>
            <w:tcW w:w="5000" w:type="pct"/>
            <w:gridSpan w:val="2"/>
          </w:tcPr>
          <w:p w14:paraId="1E24B937" w14:textId="77777777" w:rsidR="005A25DE" w:rsidRPr="002F2DB5" w:rsidRDefault="00AF2F42" w:rsidP="00740072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Research project title (full)</w:t>
            </w:r>
            <w:r w:rsidR="005A25DE" w:rsidRPr="002F2DB5">
              <w:rPr>
                <w:rFonts w:cstheme="minorHAnsi"/>
                <w:bCs/>
              </w:rPr>
              <w:t xml:space="preserve">: </w:t>
            </w:r>
          </w:p>
        </w:tc>
      </w:tr>
      <w:tr w:rsidR="005A25DE" w:rsidRPr="002F2DB5" w14:paraId="0539C85E" w14:textId="77777777" w:rsidTr="002F2DB5">
        <w:trPr>
          <w:cantSplit/>
          <w:trHeight w:val="397"/>
        </w:trPr>
        <w:tc>
          <w:tcPr>
            <w:tcW w:w="5000" w:type="pct"/>
            <w:gridSpan w:val="2"/>
          </w:tcPr>
          <w:p w14:paraId="60931281" w14:textId="77777777" w:rsidR="005A25DE" w:rsidRPr="002F2DB5" w:rsidRDefault="00AF2F42" w:rsidP="00740072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Research project title (short):</w:t>
            </w:r>
          </w:p>
        </w:tc>
      </w:tr>
      <w:tr w:rsidR="00EB0EA9" w:rsidRPr="002F2DB5" w14:paraId="6ABE61A5" w14:textId="77777777" w:rsidTr="002F2DB5">
        <w:trPr>
          <w:cantSplit/>
          <w:trHeight w:val="397"/>
        </w:trPr>
        <w:tc>
          <w:tcPr>
            <w:tcW w:w="5000" w:type="pct"/>
            <w:gridSpan w:val="2"/>
          </w:tcPr>
          <w:p w14:paraId="14C87F0A" w14:textId="77777777" w:rsidR="00EB0EA9" w:rsidRPr="002F2DB5" w:rsidRDefault="00AF2F42" w:rsidP="00740072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Principal Researcher</w:t>
            </w:r>
            <w:r w:rsidR="00EB0EA9" w:rsidRPr="002F2DB5">
              <w:rPr>
                <w:rFonts w:cstheme="minorHAnsi"/>
                <w:bCs/>
              </w:rPr>
              <w:t>:</w:t>
            </w:r>
          </w:p>
        </w:tc>
      </w:tr>
      <w:tr w:rsidR="00304660" w:rsidRPr="002F2DB5" w14:paraId="16F1B61E" w14:textId="77777777" w:rsidTr="00304660">
        <w:trPr>
          <w:cantSplit/>
          <w:trHeight w:val="397"/>
        </w:trPr>
        <w:tc>
          <w:tcPr>
            <w:tcW w:w="2500" w:type="pct"/>
          </w:tcPr>
          <w:p w14:paraId="2DF0110F" w14:textId="77777777" w:rsidR="00304660" w:rsidRPr="002F2DB5" w:rsidRDefault="00304660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ontact person:</w:t>
            </w:r>
          </w:p>
        </w:tc>
        <w:tc>
          <w:tcPr>
            <w:tcW w:w="2500" w:type="pct"/>
          </w:tcPr>
          <w:p w14:paraId="1AE9D088" w14:textId="39ADD174" w:rsidR="00304660" w:rsidRPr="002F2DB5" w:rsidRDefault="00304660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osition:</w:t>
            </w:r>
          </w:p>
        </w:tc>
      </w:tr>
      <w:tr w:rsidR="00304660" w:rsidRPr="002F2DB5" w14:paraId="66946D1A" w14:textId="77777777" w:rsidTr="00304660">
        <w:trPr>
          <w:cantSplit/>
          <w:trHeight w:val="397"/>
        </w:trPr>
        <w:tc>
          <w:tcPr>
            <w:tcW w:w="2500" w:type="pct"/>
          </w:tcPr>
          <w:p w14:paraId="28168DD1" w14:textId="363D12DC" w:rsidR="00304660" w:rsidRDefault="00304660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Email:</w:t>
            </w:r>
          </w:p>
        </w:tc>
        <w:tc>
          <w:tcPr>
            <w:tcW w:w="2500" w:type="pct"/>
          </w:tcPr>
          <w:p w14:paraId="39D97619" w14:textId="57BE2FD0" w:rsidR="00304660" w:rsidRDefault="00304660" w:rsidP="00740072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hone:</w:t>
            </w:r>
          </w:p>
        </w:tc>
      </w:tr>
      <w:tr w:rsidR="00EB0EA9" w:rsidRPr="002F2DB5" w14:paraId="4C188805" w14:textId="77777777" w:rsidTr="002F2DB5">
        <w:trPr>
          <w:cantSplit/>
          <w:trHeight w:val="397"/>
        </w:trPr>
        <w:tc>
          <w:tcPr>
            <w:tcW w:w="5000" w:type="pct"/>
            <w:gridSpan w:val="2"/>
          </w:tcPr>
          <w:p w14:paraId="24B4EDEE" w14:textId="77777777" w:rsidR="00EB0EA9" w:rsidRPr="002F2DB5" w:rsidRDefault="00AF2F42" w:rsidP="00B41BA0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HREC clearance document reference and expiry date (if applicable):</w:t>
            </w:r>
          </w:p>
        </w:tc>
      </w:tr>
      <w:tr w:rsidR="00EB0EA9" w:rsidRPr="002F2DB5" w14:paraId="275A7C85" w14:textId="77777777" w:rsidTr="002F2DB5">
        <w:trPr>
          <w:cantSplit/>
          <w:trHeight w:val="397"/>
        </w:trPr>
        <w:tc>
          <w:tcPr>
            <w:tcW w:w="2500" w:type="pct"/>
          </w:tcPr>
          <w:p w14:paraId="6427095F" w14:textId="77777777" w:rsidR="00EB0EA9" w:rsidRPr="002F2DB5" w:rsidRDefault="00AF2F42" w:rsidP="00740072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Start</w:t>
            </w:r>
            <w:r w:rsidR="00EB0EA9" w:rsidRPr="002F2DB5">
              <w:rPr>
                <w:rFonts w:cstheme="minorHAnsi"/>
                <w:bCs/>
              </w:rPr>
              <w:t xml:space="preserve"> date (dd/mm/yy):</w:t>
            </w:r>
          </w:p>
        </w:tc>
        <w:tc>
          <w:tcPr>
            <w:tcW w:w="2500" w:type="pct"/>
          </w:tcPr>
          <w:p w14:paraId="489F6E62" w14:textId="77777777" w:rsidR="00EB0EA9" w:rsidRPr="002F2DB5" w:rsidRDefault="00AF2F42" w:rsidP="00740072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End</w:t>
            </w:r>
            <w:r w:rsidR="00376456" w:rsidRPr="002F2DB5">
              <w:rPr>
                <w:rFonts w:cstheme="minorHAnsi"/>
                <w:bCs/>
              </w:rPr>
              <w:t xml:space="preserve"> date (dd/mm/yy):</w:t>
            </w:r>
          </w:p>
        </w:tc>
      </w:tr>
    </w:tbl>
    <w:p w14:paraId="5567C8C4" w14:textId="6D309F83" w:rsidR="00CA2E27" w:rsidRPr="00CF5ADD" w:rsidRDefault="00CA2E27" w:rsidP="002F2DB5">
      <w:pPr>
        <w:spacing w:after="120"/>
        <w:rPr>
          <w:rFonts w:cstheme="minorHAnsi"/>
        </w:rPr>
      </w:pPr>
    </w:p>
    <w:tbl>
      <w:tblPr>
        <w:tblStyle w:val="TableGrid"/>
        <w:tblW w:w="5000" w:type="pct"/>
        <w:tblBorders>
          <w:top w:val="single" w:sz="4" w:space="0" w:color="9A83B5" w:themeColor="accent4"/>
          <w:left w:val="single" w:sz="4" w:space="0" w:color="9A83B5" w:themeColor="accent4"/>
          <w:bottom w:val="single" w:sz="4" w:space="0" w:color="9A83B5" w:themeColor="accent4"/>
          <w:right w:val="single" w:sz="4" w:space="0" w:color="9A83B5" w:themeColor="accent4"/>
          <w:insideH w:val="single" w:sz="4" w:space="0" w:color="9A83B5" w:themeColor="accent4"/>
          <w:insideV w:val="single" w:sz="4" w:space="0" w:color="9A83B5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736"/>
      </w:tblGrid>
      <w:tr w:rsidR="001D715F" w:rsidRPr="00CF5ADD" w14:paraId="2404C8E7" w14:textId="77777777" w:rsidTr="002F2DB5">
        <w:trPr>
          <w:cantSplit/>
          <w:trHeight w:val="397"/>
        </w:trPr>
        <w:tc>
          <w:tcPr>
            <w:tcW w:w="5000" w:type="pct"/>
            <w:shd w:val="clear" w:color="auto" w:fill="ECE4F1" w:themeFill="accent6"/>
            <w:vAlign w:val="center"/>
          </w:tcPr>
          <w:p w14:paraId="098DE7DD" w14:textId="77777777" w:rsidR="001D715F" w:rsidRPr="00CF5ADD" w:rsidRDefault="001561A7" w:rsidP="002F2DB5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theme="minorHAnsi"/>
                <w:b/>
              </w:rPr>
            </w:pPr>
            <w:r w:rsidRPr="00CF5ADD">
              <w:rPr>
                <w:rFonts w:cstheme="minorHAnsi"/>
                <w:b/>
              </w:rPr>
              <w:t>Disposal</w:t>
            </w:r>
            <w:r w:rsidR="00AB74BF" w:rsidRPr="00CF5ADD">
              <w:rPr>
                <w:rFonts w:cstheme="minorHAnsi"/>
                <w:b/>
              </w:rPr>
              <w:t xml:space="preserve"> </w:t>
            </w:r>
          </w:p>
        </w:tc>
      </w:tr>
      <w:tr w:rsidR="00605420" w:rsidRPr="002F2DB5" w14:paraId="509E4060" w14:textId="77777777" w:rsidTr="002F2DB5">
        <w:trPr>
          <w:cantSplit/>
          <w:trHeight w:val="397"/>
        </w:trPr>
        <w:tc>
          <w:tcPr>
            <w:tcW w:w="5000" w:type="pct"/>
          </w:tcPr>
          <w:p w14:paraId="63CD28AC" w14:textId="08C75C9C" w:rsidR="00605420" w:rsidRPr="002F2DB5" w:rsidRDefault="00605420" w:rsidP="002F2DB5">
            <w:pPr>
              <w:ind w:left="357" w:hanging="357"/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2.1</w:t>
            </w:r>
            <w:r w:rsidR="002F2DB5">
              <w:rPr>
                <w:rFonts w:cstheme="minorHAnsi"/>
                <w:bCs/>
              </w:rPr>
              <w:tab/>
            </w:r>
            <w:r w:rsidRPr="002F2DB5">
              <w:rPr>
                <w:rFonts w:cstheme="minorHAnsi"/>
                <w:bCs/>
              </w:rPr>
              <w:t>Please list the information you have received from the Authority and the format in which the information was received:</w:t>
            </w:r>
          </w:p>
        </w:tc>
      </w:tr>
      <w:tr w:rsidR="001D715F" w:rsidRPr="002F2DB5" w14:paraId="690822CF" w14:textId="77777777" w:rsidTr="002F2DB5">
        <w:trPr>
          <w:cantSplit/>
          <w:trHeight w:val="397"/>
        </w:trPr>
        <w:tc>
          <w:tcPr>
            <w:tcW w:w="5000" w:type="pct"/>
          </w:tcPr>
          <w:p w14:paraId="5F3AACE8" w14:textId="24CF6522" w:rsidR="00882A14" w:rsidRPr="002F2DB5" w:rsidRDefault="00001771" w:rsidP="002F2DB5">
            <w:pPr>
              <w:ind w:left="357" w:hanging="357"/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2.2</w:t>
            </w:r>
            <w:r w:rsidR="002F2DB5">
              <w:rPr>
                <w:rFonts w:cstheme="minorHAnsi"/>
                <w:bCs/>
              </w:rPr>
              <w:tab/>
            </w:r>
            <w:r w:rsidR="00765B89" w:rsidRPr="002F2DB5">
              <w:rPr>
                <w:rFonts w:cstheme="minorHAnsi"/>
                <w:bCs/>
              </w:rPr>
              <w:t xml:space="preserve">Outline how you have disposed of the </w:t>
            </w:r>
            <w:r w:rsidR="00AF2F42" w:rsidRPr="002F2DB5">
              <w:rPr>
                <w:rFonts w:cstheme="minorHAnsi"/>
                <w:bCs/>
              </w:rPr>
              <w:t xml:space="preserve">information </w:t>
            </w:r>
            <w:r w:rsidR="00765B89" w:rsidRPr="002F2DB5">
              <w:rPr>
                <w:rFonts w:cstheme="minorHAnsi"/>
                <w:bCs/>
              </w:rPr>
              <w:t>received from the Authority:</w:t>
            </w:r>
          </w:p>
        </w:tc>
      </w:tr>
      <w:tr w:rsidR="001D715F" w:rsidRPr="002F2DB5" w14:paraId="69B9A2BD" w14:textId="77777777" w:rsidTr="002F2DB5">
        <w:trPr>
          <w:cantSplit/>
          <w:trHeight w:val="397"/>
        </w:trPr>
        <w:tc>
          <w:tcPr>
            <w:tcW w:w="5000" w:type="pct"/>
          </w:tcPr>
          <w:p w14:paraId="5EB891AE" w14:textId="10B2971E" w:rsidR="005C517A" w:rsidRPr="002F2DB5" w:rsidRDefault="00A150C8" w:rsidP="002F2DB5">
            <w:pPr>
              <w:ind w:left="357" w:hanging="357"/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2.3</w:t>
            </w:r>
            <w:r w:rsidR="002F2DB5">
              <w:rPr>
                <w:rFonts w:cstheme="minorHAnsi"/>
                <w:bCs/>
              </w:rPr>
              <w:tab/>
            </w:r>
            <w:r w:rsidR="00B32CDD" w:rsidRPr="002F2DB5">
              <w:rPr>
                <w:rFonts w:cstheme="minorHAnsi"/>
                <w:bCs/>
              </w:rPr>
              <w:t>Are you currently holding any info</w:t>
            </w:r>
            <w:r w:rsidR="00AF2F42" w:rsidRPr="002F2DB5">
              <w:rPr>
                <w:rFonts w:cstheme="minorHAnsi"/>
                <w:bCs/>
              </w:rPr>
              <w:t xml:space="preserve">rmation </w:t>
            </w:r>
            <w:r w:rsidR="004B4CB3" w:rsidRPr="002F2DB5">
              <w:rPr>
                <w:rFonts w:cstheme="minorHAnsi"/>
                <w:bCs/>
              </w:rPr>
              <w:t xml:space="preserve">from the Authority that you </w:t>
            </w:r>
            <w:r w:rsidR="005C517A" w:rsidRPr="002F2DB5">
              <w:rPr>
                <w:rFonts w:cstheme="minorHAnsi"/>
                <w:bCs/>
              </w:rPr>
              <w:t>have not disposed of</w:t>
            </w:r>
            <w:r w:rsidR="004B4CB3" w:rsidRPr="002F2DB5">
              <w:rPr>
                <w:rFonts w:cstheme="minorHAnsi"/>
                <w:bCs/>
              </w:rPr>
              <w:t>? Explain why.</w:t>
            </w:r>
          </w:p>
        </w:tc>
      </w:tr>
      <w:tr w:rsidR="00605420" w:rsidRPr="002F2DB5" w14:paraId="54C1A369" w14:textId="77777777" w:rsidTr="002F2DB5">
        <w:trPr>
          <w:cantSplit/>
          <w:trHeight w:val="397"/>
        </w:trPr>
        <w:tc>
          <w:tcPr>
            <w:tcW w:w="5000" w:type="pct"/>
          </w:tcPr>
          <w:p w14:paraId="34A90F6D" w14:textId="4437076A" w:rsidR="00605420" w:rsidRPr="002F2DB5" w:rsidRDefault="00605420" w:rsidP="002F2DB5">
            <w:pPr>
              <w:ind w:left="357" w:hanging="357"/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2.4</w:t>
            </w:r>
            <w:r w:rsidR="002F2DB5">
              <w:rPr>
                <w:rFonts w:cstheme="minorHAnsi"/>
                <w:bCs/>
              </w:rPr>
              <w:tab/>
            </w:r>
            <w:r w:rsidRPr="002F2DB5">
              <w:rPr>
                <w:rFonts w:cstheme="minorHAnsi"/>
                <w:bCs/>
              </w:rPr>
              <w:t>Through the progress of this research project, have any issues arisen that have warranted a restriction, alteration or rescindment of your original request?</w:t>
            </w:r>
          </w:p>
        </w:tc>
      </w:tr>
      <w:tr w:rsidR="00605420" w:rsidRPr="002F2DB5" w14:paraId="0D3AFC7B" w14:textId="77777777" w:rsidTr="002F2DB5">
        <w:trPr>
          <w:cantSplit/>
          <w:trHeight w:val="397"/>
        </w:trPr>
        <w:tc>
          <w:tcPr>
            <w:tcW w:w="5000" w:type="pct"/>
          </w:tcPr>
          <w:p w14:paraId="16EFEBEF" w14:textId="633874E8" w:rsidR="00605420" w:rsidRPr="002F2DB5" w:rsidRDefault="00605420" w:rsidP="002F2DB5">
            <w:pPr>
              <w:ind w:left="357" w:hanging="357"/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>2.5</w:t>
            </w:r>
            <w:r w:rsidR="002F2DB5">
              <w:rPr>
                <w:rFonts w:cstheme="minorHAnsi"/>
                <w:bCs/>
              </w:rPr>
              <w:tab/>
            </w:r>
            <w:r w:rsidRPr="002F2DB5">
              <w:rPr>
                <w:rFonts w:cstheme="minorHAnsi"/>
                <w:bCs/>
              </w:rPr>
              <w:t>Did you dispose of the information in accordance with the procedures outlined in the disposal plan that was approved by the Authority? If not, please explain why.</w:t>
            </w:r>
          </w:p>
        </w:tc>
      </w:tr>
    </w:tbl>
    <w:p w14:paraId="06BED899" w14:textId="77777777" w:rsidR="000E4D71" w:rsidRPr="00CF5ADD" w:rsidRDefault="000E4D71" w:rsidP="002F2DB5">
      <w:pPr>
        <w:spacing w:after="120"/>
        <w:rPr>
          <w:rFonts w:cstheme="minorHAnsi"/>
        </w:rPr>
      </w:pPr>
    </w:p>
    <w:tbl>
      <w:tblPr>
        <w:tblStyle w:val="TableGrid"/>
        <w:tblW w:w="5000" w:type="pct"/>
        <w:tblBorders>
          <w:top w:val="single" w:sz="4" w:space="0" w:color="9A83B5" w:themeColor="accent4"/>
          <w:left w:val="single" w:sz="4" w:space="0" w:color="9A83B5" w:themeColor="accent4"/>
          <w:bottom w:val="single" w:sz="4" w:space="0" w:color="9A83B5" w:themeColor="accent4"/>
          <w:right w:val="single" w:sz="4" w:space="0" w:color="9A83B5" w:themeColor="accent4"/>
          <w:insideH w:val="single" w:sz="4" w:space="0" w:color="9A83B5" w:themeColor="accent4"/>
          <w:insideV w:val="single" w:sz="4" w:space="0" w:color="9A83B5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68"/>
        <w:gridCol w:w="4868"/>
      </w:tblGrid>
      <w:tr w:rsidR="000E4D71" w:rsidRPr="00CF5ADD" w14:paraId="1A16878C" w14:textId="77777777" w:rsidTr="002F2DB5">
        <w:trPr>
          <w:cantSplit/>
          <w:trHeight w:val="397"/>
        </w:trPr>
        <w:tc>
          <w:tcPr>
            <w:tcW w:w="5000" w:type="pct"/>
            <w:gridSpan w:val="2"/>
            <w:shd w:val="clear" w:color="auto" w:fill="ECE4F1" w:themeFill="accent6"/>
            <w:vAlign w:val="center"/>
          </w:tcPr>
          <w:p w14:paraId="6288183B" w14:textId="77777777" w:rsidR="000E4D71" w:rsidRPr="00CF5ADD" w:rsidRDefault="000E4D71" w:rsidP="002F2DB5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theme="minorHAnsi"/>
                <w:b/>
              </w:rPr>
            </w:pPr>
            <w:r w:rsidRPr="00CF5ADD">
              <w:rPr>
                <w:rFonts w:cstheme="minorHAnsi"/>
                <w:b/>
              </w:rPr>
              <w:t>Declarations</w:t>
            </w:r>
          </w:p>
        </w:tc>
      </w:tr>
      <w:tr w:rsidR="000E4D71" w:rsidRPr="00CF5ADD" w14:paraId="7CA6D2E6" w14:textId="77777777" w:rsidTr="002F2DB5">
        <w:trPr>
          <w:cantSplit/>
          <w:trHeight w:val="397"/>
        </w:trPr>
        <w:tc>
          <w:tcPr>
            <w:tcW w:w="5000" w:type="pct"/>
            <w:gridSpan w:val="2"/>
          </w:tcPr>
          <w:p w14:paraId="4FEB012F" w14:textId="77777777" w:rsidR="002F2DB5" w:rsidRDefault="000E4D71" w:rsidP="002F2DB5">
            <w:pPr>
              <w:pStyle w:val="ListParagraph"/>
              <w:ind w:left="360" w:hanging="360"/>
              <w:rPr>
                <w:rFonts w:cstheme="minorHAnsi"/>
                <w:b/>
              </w:rPr>
            </w:pPr>
            <w:r w:rsidRPr="00CF5ADD">
              <w:rPr>
                <w:rFonts w:cstheme="minorHAnsi"/>
                <w:b/>
              </w:rPr>
              <w:t>I declare that:</w:t>
            </w:r>
          </w:p>
          <w:p w14:paraId="4D7EFEAA" w14:textId="05993A33" w:rsidR="000E4D71" w:rsidRPr="00CF5ADD" w:rsidRDefault="000E4D71" w:rsidP="002F2DB5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</w:rPr>
            </w:pPr>
            <w:r w:rsidRPr="00CF5ADD">
              <w:rPr>
                <w:rFonts w:cstheme="minorHAnsi"/>
              </w:rPr>
              <w:t>the information provided in this document is true and accurate</w:t>
            </w:r>
          </w:p>
          <w:p w14:paraId="42922BCB" w14:textId="552A6C44" w:rsidR="000E4D71" w:rsidRPr="002F2DB5" w:rsidRDefault="00AF2F42" w:rsidP="002F2DB5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</w:rPr>
            </w:pPr>
            <w:r w:rsidRPr="00CF5ADD">
              <w:rPr>
                <w:rFonts w:cstheme="minorHAnsi"/>
              </w:rPr>
              <w:t xml:space="preserve">the information </w:t>
            </w:r>
            <w:r w:rsidR="003D2ABE" w:rsidRPr="00CF5ADD">
              <w:rPr>
                <w:rFonts w:cstheme="minorHAnsi"/>
              </w:rPr>
              <w:t>acquired from the Authority for the purposes of the research project have been disposed of in accordance with the Authority’s guidelines</w:t>
            </w:r>
            <w:r w:rsidR="00F42E6A">
              <w:rPr>
                <w:rFonts w:cstheme="minorHAnsi"/>
              </w:rPr>
              <w:t>.</w:t>
            </w:r>
          </w:p>
        </w:tc>
      </w:tr>
      <w:tr w:rsidR="000E4D71" w:rsidRPr="00CF5ADD" w14:paraId="3CA1269A" w14:textId="77777777" w:rsidTr="002F2DB5">
        <w:trPr>
          <w:cantSplit/>
          <w:trHeight w:val="397"/>
        </w:trPr>
        <w:tc>
          <w:tcPr>
            <w:tcW w:w="5000" w:type="pct"/>
            <w:gridSpan w:val="2"/>
          </w:tcPr>
          <w:p w14:paraId="26F5BEB0" w14:textId="77777777" w:rsidR="000E4D71" w:rsidRPr="00CF5ADD" w:rsidRDefault="00AF2F42" w:rsidP="0022620D">
            <w:pPr>
              <w:rPr>
                <w:rFonts w:cstheme="minorHAnsi"/>
                <w:b/>
              </w:rPr>
            </w:pPr>
            <w:r w:rsidRPr="00CF5ADD">
              <w:rPr>
                <w:rFonts w:cstheme="minorHAnsi"/>
                <w:b/>
              </w:rPr>
              <w:t>Principal Researcher</w:t>
            </w:r>
            <w:r w:rsidR="0001277F" w:rsidRPr="00CF5ADD">
              <w:rPr>
                <w:rFonts w:cstheme="minorHAnsi"/>
                <w:b/>
              </w:rPr>
              <w:t>:</w:t>
            </w:r>
          </w:p>
        </w:tc>
      </w:tr>
      <w:tr w:rsidR="0001277F" w:rsidRPr="002F2DB5" w14:paraId="1002AE5C" w14:textId="77777777" w:rsidTr="002F2DB5">
        <w:trPr>
          <w:cantSplit/>
          <w:trHeight w:val="397"/>
        </w:trPr>
        <w:tc>
          <w:tcPr>
            <w:tcW w:w="2500" w:type="pct"/>
          </w:tcPr>
          <w:p w14:paraId="0D52B26C" w14:textId="77777777" w:rsidR="0001277F" w:rsidRPr="002F2DB5" w:rsidRDefault="0001277F" w:rsidP="0022620D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38938FDC" w14:textId="77777777" w:rsidR="0001277F" w:rsidRPr="002F2DB5" w:rsidRDefault="0001277F" w:rsidP="0022620D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 xml:space="preserve">Date (dd/mm/yy): </w:t>
            </w:r>
          </w:p>
        </w:tc>
      </w:tr>
      <w:tr w:rsidR="000E4D71" w:rsidRPr="00CF5ADD" w14:paraId="438453AC" w14:textId="77777777" w:rsidTr="002F2DB5">
        <w:trPr>
          <w:cantSplit/>
          <w:trHeight w:val="397"/>
        </w:trPr>
        <w:tc>
          <w:tcPr>
            <w:tcW w:w="5000" w:type="pct"/>
            <w:gridSpan w:val="2"/>
          </w:tcPr>
          <w:p w14:paraId="51E7C52E" w14:textId="77777777" w:rsidR="000E4D71" w:rsidRPr="00CF5ADD" w:rsidRDefault="0082588F" w:rsidP="0022620D">
            <w:pPr>
              <w:rPr>
                <w:rFonts w:cstheme="minorHAnsi"/>
                <w:b/>
              </w:rPr>
            </w:pPr>
            <w:r w:rsidRPr="00CF5ADD">
              <w:rPr>
                <w:rFonts w:cstheme="minorHAnsi"/>
                <w:b/>
              </w:rPr>
              <w:lastRenderedPageBreak/>
              <w:t>Researcher:</w:t>
            </w:r>
          </w:p>
        </w:tc>
      </w:tr>
      <w:tr w:rsidR="0082588F" w:rsidRPr="002F2DB5" w14:paraId="68852C81" w14:textId="77777777" w:rsidTr="002F2DB5">
        <w:trPr>
          <w:cantSplit/>
          <w:trHeight w:val="397"/>
        </w:trPr>
        <w:tc>
          <w:tcPr>
            <w:tcW w:w="2500" w:type="pct"/>
          </w:tcPr>
          <w:p w14:paraId="468ABEC8" w14:textId="77777777" w:rsidR="0082588F" w:rsidRPr="002F2DB5" w:rsidRDefault="0082588F" w:rsidP="0082588F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53C5DB91" w14:textId="77777777" w:rsidR="0082588F" w:rsidRPr="002F2DB5" w:rsidRDefault="0082588F" w:rsidP="0082588F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 xml:space="preserve">Date (dd/mm/yy): </w:t>
            </w:r>
          </w:p>
        </w:tc>
      </w:tr>
      <w:tr w:rsidR="00304660" w:rsidRPr="002F2DB5" w14:paraId="4149D949" w14:textId="77777777" w:rsidTr="00304660">
        <w:trPr>
          <w:cantSplit/>
          <w:trHeight w:val="397"/>
        </w:trPr>
        <w:tc>
          <w:tcPr>
            <w:tcW w:w="5000" w:type="pct"/>
            <w:gridSpan w:val="2"/>
          </w:tcPr>
          <w:p w14:paraId="7AE86A7B" w14:textId="2B95E4CC" w:rsidR="00304660" w:rsidRPr="002F2DB5" w:rsidRDefault="00304660" w:rsidP="0082588F">
            <w:pPr>
              <w:rPr>
                <w:rFonts w:cstheme="minorHAnsi"/>
                <w:bCs/>
              </w:rPr>
            </w:pPr>
            <w:r w:rsidRPr="00CF5ADD">
              <w:rPr>
                <w:rFonts w:cstheme="minorHAnsi"/>
                <w:b/>
              </w:rPr>
              <w:t>Researcher:</w:t>
            </w:r>
          </w:p>
        </w:tc>
      </w:tr>
      <w:tr w:rsidR="00304660" w:rsidRPr="002F2DB5" w14:paraId="632C57A1" w14:textId="77777777" w:rsidTr="002F2DB5">
        <w:trPr>
          <w:cantSplit/>
          <w:trHeight w:val="397"/>
        </w:trPr>
        <w:tc>
          <w:tcPr>
            <w:tcW w:w="2500" w:type="pct"/>
          </w:tcPr>
          <w:p w14:paraId="0102982B" w14:textId="46616932" w:rsidR="00304660" w:rsidRPr="002F2DB5" w:rsidRDefault="00304660" w:rsidP="00304660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 xml:space="preserve">Signature: </w:t>
            </w:r>
          </w:p>
        </w:tc>
        <w:tc>
          <w:tcPr>
            <w:tcW w:w="2500" w:type="pct"/>
          </w:tcPr>
          <w:p w14:paraId="5B944BC9" w14:textId="220D8CAA" w:rsidR="00304660" w:rsidRPr="002F2DB5" w:rsidRDefault="00304660" w:rsidP="00304660">
            <w:pPr>
              <w:rPr>
                <w:rFonts w:cstheme="minorHAnsi"/>
                <w:bCs/>
              </w:rPr>
            </w:pPr>
            <w:r w:rsidRPr="002F2DB5">
              <w:rPr>
                <w:rFonts w:cstheme="minorHAnsi"/>
                <w:bCs/>
              </w:rPr>
              <w:t xml:space="preserve">Date (dd/mm/yy): </w:t>
            </w:r>
          </w:p>
        </w:tc>
      </w:tr>
    </w:tbl>
    <w:p w14:paraId="15859566" w14:textId="468EF5DA" w:rsidR="002F2DB5" w:rsidRPr="002F2DB5" w:rsidRDefault="0082588F" w:rsidP="002F2DB5">
      <w:pPr>
        <w:spacing w:before="120" w:after="120"/>
        <w:rPr>
          <w:rFonts w:cstheme="minorHAnsi"/>
          <w:bCs/>
        </w:rPr>
      </w:pPr>
      <w:r w:rsidRPr="002F2DB5">
        <w:rPr>
          <w:rFonts w:cstheme="minorHAnsi"/>
          <w:bCs/>
        </w:rPr>
        <w:t xml:space="preserve">Copy and paste </w:t>
      </w:r>
      <w:r w:rsidR="00AB74BF" w:rsidRPr="002F2DB5">
        <w:rPr>
          <w:rFonts w:cstheme="minorHAnsi"/>
          <w:bCs/>
        </w:rPr>
        <w:t>more rows as necessary for additional</w:t>
      </w:r>
      <w:r w:rsidRPr="002F2DB5">
        <w:rPr>
          <w:rFonts w:cstheme="minorHAnsi"/>
          <w:bCs/>
        </w:rPr>
        <w:t xml:space="preserve"> research personnel</w:t>
      </w:r>
      <w:r w:rsidR="00D42AFE" w:rsidRPr="002F2DB5">
        <w:rPr>
          <w:rFonts w:cstheme="minorHAnsi"/>
          <w:bCs/>
        </w:rPr>
        <w:t xml:space="preserve"> involved with the project</w:t>
      </w:r>
      <w:r w:rsidRPr="002F2DB5">
        <w:rPr>
          <w:rFonts w:cstheme="minorHAnsi"/>
          <w:bCs/>
        </w:rPr>
        <w:t>.</w:t>
      </w:r>
    </w:p>
    <w:sectPr w:rsidR="002F2DB5" w:rsidRPr="002F2DB5" w:rsidSect="002F2DB5">
      <w:footerReference w:type="default" r:id="rId7"/>
      <w:headerReference w:type="first" r:id="rId8"/>
      <w:footerReference w:type="first" r:id="rId9"/>
      <w:pgSz w:w="11906" w:h="16838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AE216" w14:textId="77777777" w:rsidR="006E6664" w:rsidRDefault="006E6664" w:rsidP="00740072">
      <w:pPr>
        <w:spacing w:after="0" w:line="240" w:lineRule="auto"/>
      </w:pPr>
      <w:r>
        <w:separator/>
      </w:r>
    </w:p>
  </w:endnote>
  <w:endnote w:type="continuationSeparator" w:id="0">
    <w:p w14:paraId="0F314F12" w14:textId="77777777" w:rsidR="006E6664" w:rsidRDefault="006E6664" w:rsidP="00740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EA93B" w14:textId="3AE60189" w:rsidR="0082588F" w:rsidRPr="002F2DB5" w:rsidRDefault="002F2DB5" w:rsidP="002F2DB5">
    <w:pPr>
      <w:pStyle w:val="Footer"/>
      <w:tabs>
        <w:tab w:val="clear" w:pos="4513"/>
        <w:tab w:val="clear" w:pos="9026"/>
        <w:tab w:val="center" w:pos="4860"/>
        <w:tab w:val="right" w:pos="9720"/>
      </w:tabs>
      <w:rPr>
        <w:sz w:val="18"/>
        <w:szCs w:val="18"/>
      </w:rPr>
    </w:pPr>
    <w:r w:rsidRPr="002F2DB5">
      <w:rPr>
        <w:sz w:val="18"/>
        <w:szCs w:val="18"/>
      </w:rPr>
      <w:tab/>
      <w:t>Information disposal acknowledgement form</w:t>
    </w:r>
    <w:r>
      <w:rPr>
        <w:sz w:val="18"/>
        <w:szCs w:val="18"/>
      </w:rPr>
      <w:tab/>
    </w:r>
    <w:r w:rsidRPr="002F2DB5">
      <w:rPr>
        <w:sz w:val="18"/>
        <w:szCs w:val="18"/>
      </w:rPr>
      <w:t xml:space="preserve">Page </w:t>
    </w:r>
    <w:r w:rsidRPr="002F2DB5">
      <w:rPr>
        <w:b/>
        <w:bCs/>
        <w:sz w:val="18"/>
        <w:szCs w:val="18"/>
      </w:rPr>
      <w:fldChar w:fldCharType="begin"/>
    </w:r>
    <w:r w:rsidRPr="002F2DB5">
      <w:rPr>
        <w:b/>
        <w:bCs/>
        <w:sz w:val="18"/>
        <w:szCs w:val="18"/>
      </w:rPr>
      <w:instrText xml:space="preserve"> PAGE  \* Arabic  \* MERGEFORMAT </w:instrText>
    </w:r>
    <w:r w:rsidRPr="002F2DB5">
      <w:rPr>
        <w:b/>
        <w:bCs/>
        <w:sz w:val="18"/>
        <w:szCs w:val="18"/>
      </w:rPr>
      <w:fldChar w:fldCharType="separate"/>
    </w:r>
    <w:r w:rsidRPr="002F2DB5">
      <w:rPr>
        <w:b/>
        <w:bCs/>
        <w:noProof/>
        <w:sz w:val="18"/>
        <w:szCs w:val="18"/>
      </w:rPr>
      <w:t>1</w:t>
    </w:r>
    <w:r w:rsidRPr="002F2DB5">
      <w:rPr>
        <w:b/>
        <w:bCs/>
        <w:sz w:val="18"/>
        <w:szCs w:val="18"/>
      </w:rPr>
      <w:fldChar w:fldCharType="end"/>
    </w:r>
    <w:r w:rsidRPr="002F2DB5">
      <w:rPr>
        <w:sz w:val="18"/>
        <w:szCs w:val="18"/>
      </w:rPr>
      <w:t xml:space="preserve"> of </w:t>
    </w:r>
    <w:r w:rsidRPr="002F2DB5">
      <w:rPr>
        <w:b/>
        <w:bCs/>
        <w:sz w:val="18"/>
        <w:szCs w:val="18"/>
      </w:rPr>
      <w:fldChar w:fldCharType="begin"/>
    </w:r>
    <w:r w:rsidRPr="002F2DB5">
      <w:rPr>
        <w:b/>
        <w:bCs/>
        <w:sz w:val="18"/>
        <w:szCs w:val="18"/>
      </w:rPr>
      <w:instrText xml:space="preserve"> NUMPAGES  \* Arabic  \* MERGEFORMAT </w:instrText>
    </w:r>
    <w:r w:rsidRPr="002F2DB5">
      <w:rPr>
        <w:b/>
        <w:bCs/>
        <w:sz w:val="18"/>
        <w:szCs w:val="18"/>
      </w:rPr>
      <w:fldChar w:fldCharType="separate"/>
    </w:r>
    <w:r w:rsidRPr="002F2DB5">
      <w:rPr>
        <w:b/>
        <w:bCs/>
        <w:noProof/>
        <w:sz w:val="18"/>
        <w:szCs w:val="18"/>
      </w:rPr>
      <w:t>2</w:t>
    </w:r>
    <w:r w:rsidRPr="002F2DB5">
      <w:rPr>
        <w:b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FC0F7" w14:textId="5A916C0F" w:rsidR="002F2DB5" w:rsidRPr="002F2DB5" w:rsidRDefault="002F2DB5" w:rsidP="002F2DB5">
    <w:pPr>
      <w:pStyle w:val="Footer"/>
      <w:tabs>
        <w:tab w:val="clear" w:pos="4513"/>
        <w:tab w:val="clear" w:pos="9026"/>
        <w:tab w:val="center" w:pos="4860"/>
        <w:tab w:val="right" w:pos="9720"/>
      </w:tabs>
      <w:rPr>
        <w:sz w:val="18"/>
        <w:szCs w:val="18"/>
      </w:rPr>
    </w:pPr>
    <w:r w:rsidRPr="002F2DB5">
      <w:rPr>
        <w:sz w:val="18"/>
        <w:szCs w:val="18"/>
      </w:rPr>
      <w:t>2018/29571[v2]</w:t>
    </w:r>
    <w:r w:rsidRPr="002F2DB5">
      <w:rPr>
        <w:sz w:val="18"/>
        <w:szCs w:val="18"/>
      </w:rPr>
      <w:tab/>
      <w:t>Information disposal acknowledgement form</w:t>
    </w:r>
    <w:r>
      <w:rPr>
        <w:sz w:val="18"/>
        <w:szCs w:val="18"/>
      </w:rPr>
      <w:tab/>
    </w:r>
    <w:r w:rsidRPr="002F2DB5">
      <w:rPr>
        <w:sz w:val="18"/>
        <w:szCs w:val="18"/>
      </w:rPr>
      <w:t xml:space="preserve">Page </w:t>
    </w:r>
    <w:r w:rsidRPr="002F2DB5">
      <w:rPr>
        <w:b/>
        <w:bCs/>
        <w:sz w:val="18"/>
        <w:szCs w:val="18"/>
      </w:rPr>
      <w:fldChar w:fldCharType="begin"/>
    </w:r>
    <w:r w:rsidRPr="002F2DB5">
      <w:rPr>
        <w:b/>
        <w:bCs/>
        <w:sz w:val="18"/>
        <w:szCs w:val="18"/>
      </w:rPr>
      <w:instrText xml:space="preserve"> PAGE  \* Arabic  \* MERGEFORMAT </w:instrText>
    </w:r>
    <w:r w:rsidRPr="002F2DB5">
      <w:rPr>
        <w:b/>
        <w:bCs/>
        <w:sz w:val="18"/>
        <w:szCs w:val="18"/>
      </w:rPr>
      <w:fldChar w:fldCharType="separate"/>
    </w:r>
    <w:r w:rsidRPr="002F2DB5">
      <w:rPr>
        <w:b/>
        <w:bCs/>
        <w:noProof/>
        <w:sz w:val="18"/>
        <w:szCs w:val="18"/>
      </w:rPr>
      <w:t>1</w:t>
    </w:r>
    <w:r w:rsidRPr="002F2DB5">
      <w:rPr>
        <w:b/>
        <w:bCs/>
        <w:sz w:val="18"/>
        <w:szCs w:val="18"/>
      </w:rPr>
      <w:fldChar w:fldCharType="end"/>
    </w:r>
    <w:r w:rsidRPr="002F2DB5">
      <w:rPr>
        <w:sz w:val="18"/>
        <w:szCs w:val="18"/>
      </w:rPr>
      <w:t xml:space="preserve"> of </w:t>
    </w:r>
    <w:r w:rsidRPr="002F2DB5">
      <w:rPr>
        <w:b/>
        <w:bCs/>
        <w:sz w:val="18"/>
        <w:szCs w:val="18"/>
      </w:rPr>
      <w:fldChar w:fldCharType="begin"/>
    </w:r>
    <w:r w:rsidRPr="002F2DB5">
      <w:rPr>
        <w:b/>
        <w:bCs/>
        <w:sz w:val="18"/>
        <w:szCs w:val="18"/>
      </w:rPr>
      <w:instrText xml:space="preserve"> NUMPAGES  \* Arabic  \* MERGEFORMAT </w:instrText>
    </w:r>
    <w:r w:rsidRPr="002F2DB5">
      <w:rPr>
        <w:b/>
        <w:bCs/>
        <w:sz w:val="18"/>
        <w:szCs w:val="18"/>
      </w:rPr>
      <w:fldChar w:fldCharType="separate"/>
    </w:r>
    <w:r w:rsidRPr="002F2DB5">
      <w:rPr>
        <w:b/>
        <w:bCs/>
        <w:noProof/>
        <w:sz w:val="18"/>
        <w:szCs w:val="18"/>
      </w:rPr>
      <w:t>2</w:t>
    </w:r>
    <w:r w:rsidRPr="002F2DB5">
      <w:rPr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7A582" w14:textId="77777777" w:rsidR="006E6664" w:rsidRDefault="006E6664" w:rsidP="00740072">
      <w:pPr>
        <w:spacing w:after="0" w:line="240" w:lineRule="auto"/>
      </w:pPr>
      <w:r>
        <w:separator/>
      </w:r>
    </w:p>
  </w:footnote>
  <w:footnote w:type="continuationSeparator" w:id="0">
    <w:p w14:paraId="7E5A22FA" w14:textId="77777777" w:rsidR="006E6664" w:rsidRDefault="006E6664" w:rsidP="007400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4EE6C" w14:textId="567E8055" w:rsidR="002F2DB5" w:rsidRDefault="002F2DB5">
    <w:pPr>
      <w:pStyle w:val="Header"/>
    </w:pPr>
    <w:r>
      <w:rPr>
        <w:noProof/>
      </w:rPr>
      <w:drawing>
        <wp:inline distT="0" distB="0" distL="0" distR="0" wp14:anchorId="3852C00B" wp14:editId="599E4468">
          <wp:extent cx="6188710" cy="549910"/>
          <wp:effectExtent l="0" t="0" r="2540" b="2540"/>
          <wp:docPr id="10057687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5768744" name="Picture 100576874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8710" cy="549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63D9D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65C40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EF4360"/>
    <w:multiLevelType w:val="hybridMultilevel"/>
    <w:tmpl w:val="DBC841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A01F08"/>
    <w:multiLevelType w:val="hybridMultilevel"/>
    <w:tmpl w:val="466C2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666376">
    <w:abstractNumId w:val="1"/>
  </w:num>
  <w:num w:numId="2" w16cid:durableId="1000735883">
    <w:abstractNumId w:val="0"/>
  </w:num>
  <w:num w:numId="3" w16cid:durableId="911696603">
    <w:abstractNumId w:val="2"/>
  </w:num>
  <w:num w:numId="4" w16cid:durableId="4127493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A3MDcztjAyNzRU0lEKTi0uzszPAykwNKwFAHlqyAktAAAA"/>
  </w:docVars>
  <w:rsids>
    <w:rsidRoot w:val="00740072"/>
    <w:rsid w:val="00001771"/>
    <w:rsid w:val="0001277F"/>
    <w:rsid w:val="000303C7"/>
    <w:rsid w:val="000B4678"/>
    <w:rsid w:val="000D63B7"/>
    <w:rsid w:val="000E4D71"/>
    <w:rsid w:val="001339B3"/>
    <w:rsid w:val="0014078C"/>
    <w:rsid w:val="001561A7"/>
    <w:rsid w:val="001733A7"/>
    <w:rsid w:val="00173D6C"/>
    <w:rsid w:val="001829EE"/>
    <w:rsid w:val="001B1C0C"/>
    <w:rsid w:val="001D715F"/>
    <w:rsid w:val="001E471F"/>
    <w:rsid w:val="0029287A"/>
    <w:rsid w:val="002A166D"/>
    <w:rsid w:val="002B64CF"/>
    <w:rsid w:val="002F14BF"/>
    <w:rsid w:val="002F2DB5"/>
    <w:rsid w:val="00304660"/>
    <w:rsid w:val="00376456"/>
    <w:rsid w:val="003C6935"/>
    <w:rsid w:val="003D2ABE"/>
    <w:rsid w:val="004B4CB3"/>
    <w:rsid w:val="00541F2D"/>
    <w:rsid w:val="00570FA3"/>
    <w:rsid w:val="005A25DE"/>
    <w:rsid w:val="005C32E0"/>
    <w:rsid w:val="005C517A"/>
    <w:rsid w:val="00605420"/>
    <w:rsid w:val="00662A57"/>
    <w:rsid w:val="006C78E4"/>
    <w:rsid w:val="006E6664"/>
    <w:rsid w:val="007055CA"/>
    <w:rsid w:val="00740072"/>
    <w:rsid w:val="00765B89"/>
    <w:rsid w:val="007B270E"/>
    <w:rsid w:val="00822F0A"/>
    <w:rsid w:val="0082588F"/>
    <w:rsid w:val="00844185"/>
    <w:rsid w:val="00880AA6"/>
    <w:rsid w:val="00882A14"/>
    <w:rsid w:val="008F2C09"/>
    <w:rsid w:val="009004FF"/>
    <w:rsid w:val="009860BE"/>
    <w:rsid w:val="009A7528"/>
    <w:rsid w:val="00A150C8"/>
    <w:rsid w:val="00A97025"/>
    <w:rsid w:val="00AB74BF"/>
    <w:rsid w:val="00AF2F42"/>
    <w:rsid w:val="00B27CC4"/>
    <w:rsid w:val="00B32CDD"/>
    <w:rsid w:val="00B41BA0"/>
    <w:rsid w:val="00B727BA"/>
    <w:rsid w:val="00CA2E27"/>
    <w:rsid w:val="00CF5ADD"/>
    <w:rsid w:val="00D114CE"/>
    <w:rsid w:val="00D42AFE"/>
    <w:rsid w:val="00D529DA"/>
    <w:rsid w:val="00DB156B"/>
    <w:rsid w:val="00E5726C"/>
    <w:rsid w:val="00EB0EA9"/>
    <w:rsid w:val="00F42E6A"/>
    <w:rsid w:val="00FF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0B871742"/>
  <w15:chartTrackingRefBased/>
  <w15:docId w15:val="{9D9EA67D-0199-49D8-848E-9DB41717D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072"/>
  </w:style>
  <w:style w:type="paragraph" w:styleId="Footer">
    <w:name w:val="footer"/>
    <w:basedOn w:val="Normal"/>
    <w:link w:val="FooterChar"/>
    <w:uiPriority w:val="99"/>
    <w:unhideWhenUsed/>
    <w:rsid w:val="0074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072"/>
  </w:style>
  <w:style w:type="table" w:styleId="TableGrid">
    <w:name w:val="Table Grid"/>
    <w:basedOn w:val="TableNormal"/>
    <w:uiPriority w:val="39"/>
    <w:rsid w:val="005A2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2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CSAPurples2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46328C"/>
      </a:accent1>
      <a:accent2>
        <a:srgbClr val="5C815C"/>
      </a:accent2>
      <a:accent3>
        <a:srgbClr val="9C70B7"/>
      </a:accent3>
      <a:accent4>
        <a:srgbClr val="9A83B5"/>
      </a:accent4>
      <a:accent5>
        <a:srgbClr val="DECFE7"/>
      </a:accent5>
      <a:accent6>
        <a:srgbClr val="ECE4F1"/>
      </a:accent6>
      <a:hlink>
        <a:srgbClr val="580F8B"/>
      </a:hlink>
      <a:folHlink>
        <a:srgbClr val="64646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Yeo</dc:creator>
  <cp:keywords/>
  <dc:description/>
  <cp:lastModifiedBy>Laura Dunnett</cp:lastModifiedBy>
  <cp:revision>15</cp:revision>
  <cp:lastPrinted>2023-05-16T05:59:00Z</cp:lastPrinted>
  <dcterms:created xsi:type="dcterms:W3CDTF">2021-01-13T04:20:00Z</dcterms:created>
  <dcterms:modified xsi:type="dcterms:W3CDTF">2023-05-19T00:54:00Z</dcterms:modified>
</cp:coreProperties>
</file>